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30C5A" w14:textId="286B002E" w:rsidR="00F91847" w:rsidRPr="000244ED" w:rsidRDefault="00F91847" w:rsidP="004E160D">
      <w:pPr>
        <w:bidi/>
        <w:rPr>
          <w:rFonts w:cs="Sakkal Majalla"/>
          <w:sz w:val="24"/>
          <w:szCs w:val="24"/>
        </w:rPr>
      </w:pPr>
      <w:bookmarkStart w:id="0" w:name="_GoBack"/>
      <w:bookmarkEnd w:id="0"/>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ac"/>
            <w:spacing w:before="0" w:line="276" w:lineRule="auto"/>
            <w:jc w:val="center"/>
            <w:rPr>
              <w:rStyle w:val="a5"/>
              <w:rFonts w:ascii="Sakkal Majalla" w:eastAsiaTheme="minorHAnsi" w:hAnsi="Sakkal Majalla" w:cs="Sakkal Majalla"/>
              <w:b/>
              <w:bCs/>
              <w:color w:val="4C3D8E"/>
              <w:sz w:val="32"/>
              <w:szCs w:val="32"/>
            </w:rPr>
          </w:pPr>
          <w:r w:rsidRPr="00EC1597">
            <w:rPr>
              <w:rStyle w:val="a5"/>
              <w:rFonts w:ascii="Sakkal Majalla" w:eastAsiaTheme="minorHAnsi" w:hAnsi="Sakkal Majalla" w:cs="Sakkal Majalla"/>
              <w:b/>
              <w:bCs/>
              <w:color w:val="4C3D8E"/>
              <w:sz w:val="32"/>
              <w:szCs w:val="32"/>
            </w:rPr>
            <w:t>جدول المحتويات</w:t>
          </w:r>
        </w:p>
        <w:p w14:paraId="5468F212" w14:textId="0D3BF2C0" w:rsidR="0080667D" w:rsidRPr="0080667D" w:rsidRDefault="00260097" w:rsidP="0080667D">
          <w:pPr>
            <w:pStyle w:val="1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22B52B9B"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6682BD3A"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2CECFDF1"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6D73C823" w14:textId="4017D1C0"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DD1DE3B" w14:textId="7E74A7AB"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4747261F" w14:textId="37786D3E"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0F8E3EF1" w14:textId="039B94F0"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F11688F" w14:textId="50B235FE"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39E51AF4" w14:textId="03BD7BB0"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2547D6C9" w14:textId="5DA9AEB2"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5</w:t>
            </w:r>
            <w:r w:rsidR="0080667D" w:rsidRPr="0080667D">
              <w:rPr>
                <w:rFonts w:cs="Sakkal Majalla"/>
                <w:webHidden/>
                <w:szCs w:val="28"/>
              </w:rPr>
              <w:fldChar w:fldCharType="end"/>
            </w:r>
          </w:hyperlink>
        </w:p>
        <w:p w14:paraId="5007B62F" w14:textId="7A7696DB"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6</w:t>
            </w:r>
            <w:r w:rsidR="0080667D" w:rsidRPr="0080667D">
              <w:rPr>
                <w:rFonts w:cs="Sakkal Majalla"/>
                <w:webHidden/>
                <w:szCs w:val="28"/>
              </w:rPr>
              <w:fldChar w:fldCharType="end"/>
            </w:r>
          </w:hyperlink>
        </w:p>
        <w:p w14:paraId="52E508C2" w14:textId="65AEBD96"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111C8C4D"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56D4DC12" w14:textId="0674B7C7"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8</w:t>
            </w:r>
            <w:r w:rsidR="0080667D" w:rsidRPr="0080667D">
              <w:rPr>
                <w:rFonts w:cs="Sakkal Majalla"/>
                <w:webHidden/>
                <w:szCs w:val="28"/>
              </w:rPr>
              <w:fldChar w:fldCharType="end"/>
            </w:r>
          </w:hyperlink>
        </w:p>
        <w:p w14:paraId="3F0B89FD" w14:textId="0C72F5C3"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24733799"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9</w:t>
            </w:r>
            <w:r w:rsidR="0080667D" w:rsidRPr="0080667D">
              <w:rPr>
                <w:rFonts w:cs="Sakkal Majalla"/>
                <w:webHidden/>
                <w:szCs w:val="28"/>
              </w:rPr>
              <w:fldChar w:fldCharType="end"/>
            </w:r>
          </w:hyperlink>
        </w:p>
        <w:p w14:paraId="3DB7E257" w14:textId="79ACA976"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1</w:t>
            </w:r>
            <w:r w:rsidR="0080667D" w:rsidRPr="0080667D">
              <w:rPr>
                <w:rFonts w:cs="Sakkal Majalla"/>
                <w:webHidden/>
                <w:szCs w:val="28"/>
              </w:rPr>
              <w:fldChar w:fldCharType="end"/>
            </w:r>
          </w:hyperlink>
        </w:p>
        <w:p w14:paraId="5272FD25" w14:textId="19965E88"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4</w:t>
            </w:r>
            <w:r w:rsidR="0080667D" w:rsidRPr="0080667D">
              <w:rPr>
                <w:rFonts w:cs="Sakkal Majalla"/>
                <w:webHidden/>
                <w:szCs w:val="28"/>
              </w:rPr>
              <w:fldChar w:fldCharType="end"/>
            </w:r>
          </w:hyperlink>
        </w:p>
        <w:p w14:paraId="2066509B" w14:textId="1F5B16D7"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6</w:t>
            </w:r>
            <w:r w:rsidR="0080667D" w:rsidRPr="0080667D">
              <w:rPr>
                <w:rFonts w:cs="Sakkal Majalla"/>
                <w:webHidden/>
                <w:szCs w:val="28"/>
              </w:rPr>
              <w:fldChar w:fldCharType="end"/>
            </w:r>
          </w:hyperlink>
        </w:p>
        <w:p w14:paraId="102F0DD2" w14:textId="6EF5F555" w:rsidR="0080667D" w:rsidRPr="0080667D" w:rsidRDefault="0036419A" w:rsidP="0080667D">
          <w:pPr>
            <w:pStyle w:val="20"/>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487A33">
              <w:rPr>
                <w:rFonts w:cs="Sakkal Majalla"/>
                <w:noProof/>
                <w:webHidden/>
                <w:szCs w:val="28"/>
                <w:rtl/>
              </w:rPr>
              <w:t>18</w:t>
            </w:r>
            <w:r w:rsidR="0080667D" w:rsidRPr="0080667D">
              <w:rPr>
                <w:rFonts w:cs="Sakkal Majalla"/>
                <w:webHidden/>
                <w:szCs w:val="28"/>
              </w:rPr>
              <w:fldChar w:fldCharType="end"/>
            </w:r>
          </w:hyperlink>
        </w:p>
        <w:p w14:paraId="7831FE03" w14:textId="409C353F"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57974C2D"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07C29A70" w:rsidR="0080667D" w:rsidRPr="0080667D" w:rsidRDefault="0036419A"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487A33">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5"/>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1"/>
        <w:bidi/>
        <w:spacing w:before="0"/>
        <w:rPr>
          <w:rStyle w:val="a5"/>
          <w:rFonts w:ascii="Sakkal Majalla" w:hAnsi="Sakkal Majalla" w:cs="Sakkal Majalla"/>
          <w:b/>
          <w:bCs/>
          <w:color w:val="4C3D8E"/>
          <w:sz w:val="32"/>
          <w:szCs w:val="32"/>
          <w:rtl/>
        </w:rPr>
      </w:pPr>
      <w:bookmarkStart w:id="1" w:name="_Toc135649611"/>
      <w:r w:rsidRPr="00B939BE">
        <w:rPr>
          <w:rStyle w:val="a5"/>
          <w:rFonts w:ascii="Sakkal Majalla" w:hAnsi="Sakkal Majalla" w:cs="Sakkal Majalla"/>
          <w:b/>
          <w:bCs/>
          <w:color w:val="4C3D8E"/>
          <w:sz w:val="32"/>
          <w:szCs w:val="32"/>
          <w:rtl/>
        </w:rPr>
        <w:t>ضوابط إعداد التقرير</w:t>
      </w:r>
      <w:bookmarkEnd w:id="1"/>
      <w:r w:rsidRPr="00B939BE">
        <w:rPr>
          <w:rStyle w:val="a5"/>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6BCEE0B2" w14:textId="57EAB7BA"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تركيز التعليق على المحكات التي يزيد تقييمها عن </w:t>
      </w:r>
      <w:r w:rsidR="000F18B5" w:rsidRPr="009D64F8">
        <w:rPr>
          <w:rFonts w:cs="Sakkal Majalla"/>
          <w:color w:val="000000" w:themeColor="text1"/>
          <w:szCs w:val="28"/>
          <w:rtl/>
        </w:rPr>
        <w:t>4 والمحكات</w:t>
      </w:r>
      <w:r w:rsidRPr="009D64F8">
        <w:rPr>
          <w:rFonts w:cs="Sakkal Majalla"/>
          <w:color w:val="000000" w:themeColor="text1"/>
          <w:szCs w:val="28"/>
          <w:rtl/>
        </w:rPr>
        <w:t xml:space="preserve"> التي يقل تقييمها عن </w:t>
      </w:r>
      <w:r w:rsidR="000F18B5" w:rsidRPr="009D64F8">
        <w:rPr>
          <w:rFonts w:cs="Sakkal Majalla"/>
          <w:color w:val="000000" w:themeColor="text1"/>
          <w:szCs w:val="28"/>
          <w:rtl/>
        </w:rPr>
        <w:t>3.</w:t>
      </w:r>
    </w:p>
    <w:p w14:paraId="7A8EF3D6" w14:textId="6D3ED1A0" w:rsidR="00991ACA" w:rsidRPr="009D64F8" w:rsidRDefault="00991ACA" w:rsidP="009603A4">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5"/>
          <w:rFonts w:ascii="Sakkal Majalla" w:hAnsi="Sakkal Majalla" w:cs="Sakkal Majalla"/>
          <w:color w:val="000000" w:themeColor="text1"/>
          <w:sz w:val="36"/>
          <w:szCs w:val="36"/>
          <w:rtl/>
        </w:rPr>
      </w:pPr>
      <w:r w:rsidRPr="009D64F8">
        <w:rPr>
          <w:rStyle w:val="a5"/>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1"/>
        <w:bidi/>
        <w:rPr>
          <w:rStyle w:val="a5"/>
          <w:rFonts w:ascii="Sakkal Majalla" w:hAnsi="Sakkal Majalla" w:cs="Sakkal Majalla"/>
          <w:b/>
          <w:bCs/>
          <w:color w:val="4C3D8E"/>
          <w:sz w:val="32"/>
          <w:szCs w:val="32"/>
          <w:rtl/>
        </w:rPr>
      </w:pPr>
      <w:bookmarkStart w:id="2" w:name="_Toc135649612"/>
      <w:r w:rsidRPr="00B939BE">
        <w:rPr>
          <w:rStyle w:val="a5"/>
          <w:rFonts w:ascii="Sakkal Majalla" w:hAnsi="Sakkal Majalla" w:cs="Sakkal Majalla"/>
          <w:b/>
          <w:bCs/>
          <w:color w:val="4C3D8E"/>
          <w:sz w:val="32"/>
          <w:szCs w:val="32"/>
          <w:rtl/>
        </w:rPr>
        <w:lastRenderedPageBreak/>
        <w:t>الملخص التنفيذي:</w:t>
      </w:r>
      <w:bookmarkEnd w:id="2"/>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5"/>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a7"/>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699D7DB" w14:textId="50987ABC" w:rsidR="000244ED" w:rsidRPr="000244ED" w:rsidRDefault="000244ED" w:rsidP="004E160D">
      <w:pPr>
        <w:bidi/>
        <w:rPr>
          <w:rStyle w:val="a5"/>
          <w:rFonts w:ascii="Sakkal Majalla" w:hAnsi="Sakkal Majalla" w:cs="Sakkal Majalla"/>
          <w:color w:val="52B5C2"/>
          <w:sz w:val="22"/>
          <w:szCs w:val="22"/>
          <w:rtl/>
        </w:rPr>
      </w:pPr>
      <w:r w:rsidRPr="000244ED">
        <w:rPr>
          <w:rStyle w:val="a5"/>
          <w:rFonts w:ascii="Sakkal Majalla" w:hAnsi="Sakkal Majalla" w:cs="Sakkal Majalla"/>
          <w:color w:val="52B5C2"/>
          <w:sz w:val="22"/>
          <w:szCs w:val="22"/>
          <w:rtl/>
        </w:rPr>
        <w:br w:type="page"/>
      </w:r>
    </w:p>
    <w:p w14:paraId="3A83713E" w14:textId="1F2C8326" w:rsidR="009E3CC0" w:rsidRDefault="0087042D" w:rsidP="004E160D">
      <w:pPr>
        <w:pStyle w:val="1"/>
        <w:bidi/>
        <w:spacing w:before="0"/>
        <w:rPr>
          <w:rStyle w:val="a5"/>
          <w:rFonts w:ascii="Sakkal Majalla" w:hAnsi="Sakkal Majalla" w:cs="Sakkal Majalla"/>
          <w:b/>
          <w:bCs/>
          <w:color w:val="4C3D8E"/>
          <w:sz w:val="32"/>
          <w:szCs w:val="32"/>
        </w:rPr>
      </w:pPr>
      <w:bookmarkStart w:id="3" w:name="_Toc135649613"/>
      <w:r w:rsidRPr="00CC638A">
        <w:rPr>
          <w:rStyle w:val="a5"/>
          <w:rFonts w:ascii="Sakkal Majalla" w:hAnsi="Sakkal Majalla" w:cs="Sakkal Majalla"/>
          <w:b/>
          <w:bCs/>
          <w:color w:val="4C3D8E"/>
          <w:sz w:val="32"/>
          <w:szCs w:val="32"/>
          <w:rtl/>
        </w:rPr>
        <w:lastRenderedPageBreak/>
        <w:t>1. ملف البرنامج</w:t>
      </w:r>
      <w:bookmarkEnd w:id="3"/>
    </w:p>
    <w:p w14:paraId="5CB9CD74" w14:textId="248F94B8" w:rsidR="001C22D6" w:rsidRPr="009D0BF1" w:rsidRDefault="00B75CC7" w:rsidP="00605BBD">
      <w:pPr>
        <w:pStyle w:val="2"/>
      </w:pPr>
      <w:bookmarkStart w:id="4" w:name="_Toc531175754"/>
      <w:bookmarkStart w:id="5"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4"/>
      <w:bookmarkEnd w:id="5"/>
    </w:p>
    <w:tbl>
      <w:tblPr>
        <w:tblStyle w:val="a7"/>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2"/>
      </w:pPr>
      <w:bookmarkStart w:id="6" w:name="_Toc135649615"/>
    </w:p>
    <w:p w14:paraId="0402BC01" w14:textId="2593BD81" w:rsidR="001C22D6" w:rsidRPr="009D0BF1" w:rsidRDefault="002968DE" w:rsidP="00605BBD">
      <w:pPr>
        <w:pStyle w:val="2"/>
        <w:rPr>
          <w:rtl/>
        </w:rPr>
      </w:pPr>
      <w:r>
        <w:rPr>
          <w:rtl/>
        </w:rPr>
        <w:t>2</w:t>
      </w:r>
      <w:r w:rsidRPr="002968DE">
        <w:rPr>
          <w:rtl/>
        </w:rPr>
        <w:t xml:space="preserve">.1 </w:t>
      </w:r>
      <w:r w:rsidR="009D0BF1" w:rsidRPr="009D0BF1">
        <w:rPr>
          <w:rtl/>
        </w:rPr>
        <w:t>أهداف البرنامج</w:t>
      </w:r>
      <w:bookmarkEnd w:id="6"/>
    </w:p>
    <w:tbl>
      <w:tblPr>
        <w:tblStyle w:val="a7"/>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2"/>
      </w:pPr>
      <w:bookmarkStart w:id="7" w:name="_Toc531175758"/>
      <w:bookmarkStart w:id="8" w:name="_Toc135649616"/>
    </w:p>
    <w:p w14:paraId="044F9172" w14:textId="0C3393DD" w:rsidR="002968DE" w:rsidRPr="002968DE" w:rsidRDefault="002968DE" w:rsidP="00605BBD">
      <w:pPr>
        <w:pStyle w:val="2"/>
        <w:rPr>
          <w:rtl/>
        </w:rPr>
      </w:pPr>
      <w:r w:rsidRPr="002968DE">
        <w:rPr>
          <w:rtl/>
        </w:rPr>
        <w:t>3.1 قائمة بأبرز إنجازات البرنامج والجوائز التي حصل عليها</w:t>
      </w:r>
      <w:bookmarkEnd w:id="7"/>
      <w:bookmarkEnd w:id="8"/>
    </w:p>
    <w:tbl>
      <w:tblPr>
        <w:tblStyle w:val="a7"/>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9" w:name="_Toc531175760"/>
    </w:p>
    <w:tbl>
      <w:tblPr>
        <w:tblStyle w:val="a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2"/>
              <w:outlineLvl w:val="1"/>
              <w:rPr>
                <w:rtl/>
              </w:rPr>
            </w:pPr>
            <w:bookmarkStart w:id="10" w:name="_Toc135649617"/>
            <w:bookmarkEnd w:id="9"/>
            <w:r w:rsidRPr="00686C4D">
              <w:rPr>
                <w:rtl/>
              </w:rPr>
              <w:t xml:space="preserve">4.1 </w:t>
            </w:r>
            <w:r w:rsidRPr="00686C4D">
              <w:t xml:space="preserve"> </w:t>
            </w:r>
            <w:r w:rsidRPr="00686C4D">
              <w:rPr>
                <w:rtl/>
              </w:rPr>
              <w:t>إجمالي الساعات المعتمدة</w:t>
            </w:r>
            <w:bookmarkEnd w:id="10"/>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2"/>
        <w:rPr>
          <w:rtl/>
        </w:rPr>
      </w:pPr>
      <w:bookmarkStart w:id="11" w:name="_Toc531175761"/>
      <w:bookmarkStart w:id="12" w:name="_Toc135649618"/>
      <w:r w:rsidRPr="00686C4D">
        <w:rPr>
          <w:rtl/>
        </w:rPr>
        <w:t xml:space="preserve">5.1 السنة التحضيرية أو التأسيسية </w:t>
      </w:r>
      <w:r w:rsidRPr="004466F7">
        <w:rPr>
          <w:vertAlign w:val="subscript"/>
          <w:rtl/>
        </w:rPr>
        <w:t>(إن وجدت)</w:t>
      </w:r>
      <w:bookmarkEnd w:id="11"/>
      <w:bookmarkEnd w:id="12"/>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a7"/>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2"/>
        <w:rPr>
          <w:sz w:val="24"/>
          <w:szCs w:val="24"/>
          <w:rtl/>
        </w:rPr>
      </w:pPr>
      <w:bookmarkStart w:id="13" w:name="_Toc135649619"/>
      <w:r w:rsidRPr="001E258C">
        <w:rPr>
          <w:rtl/>
        </w:rPr>
        <w:t xml:space="preserve">6.1 المسارات الرئيسة للبرنامج </w:t>
      </w:r>
      <w:r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2"/>
        <w:rPr>
          <w:rtl/>
        </w:rPr>
      </w:pPr>
      <w:bookmarkStart w:id="14"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4"/>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2"/>
        <w:rPr>
          <w:rtl/>
        </w:rPr>
      </w:pPr>
      <w:bookmarkStart w:id="15" w:name="_Toc135649621"/>
      <w:r w:rsidRPr="004E160D">
        <w:rPr>
          <w:rtl/>
        </w:rPr>
        <w:t>8.1 الفروع التي تقدم البرنامج</w:t>
      </w:r>
      <w:bookmarkEnd w:id="15"/>
    </w:p>
    <w:p w14:paraId="150EDDB8" w14:textId="6F8BCB46" w:rsidR="004E160D" w:rsidRDefault="004E160D" w:rsidP="004E160D">
      <w:pPr>
        <w:pStyle w:val="a6"/>
        <w:numPr>
          <w:ilvl w:val="0"/>
          <w:numId w:val="32"/>
        </w:numPr>
        <w:bidi/>
        <w:rPr>
          <w:rFonts w:asciiTheme="minorHAnsi" w:hAnsiTheme="minorHAnsi"/>
          <w:sz w:val="22"/>
        </w:rPr>
      </w:pPr>
      <w:r>
        <w:rPr>
          <w:rtl/>
        </w:rPr>
        <w:t>.............................</w:t>
      </w:r>
    </w:p>
    <w:p w14:paraId="41366E47" w14:textId="77777777" w:rsidR="004E160D" w:rsidRPr="004E160D" w:rsidRDefault="004E160D" w:rsidP="004E160D">
      <w:pPr>
        <w:pStyle w:val="a6"/>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459F8765" w14:textId="7698847C" w:rsidR="00327D01" w:rsidRPr="004E160D" w:rsidRDefault="00327D01" w:rsidP="00605BBD">
      <w:pPr>
        <w:pStyle w:val="2"/>
        <w:rPr>
          <w:rtl/>
        </w:rPr>
      </w:pPr>
      <w:bookmarkStart w:id="16" w:name="_Toc135649622"/>
      <w:r w:rsidRPr="004E160D">
        <w:rPr>
          <w:rtl/>
        </w:rPr>
        <w:lastRenderedPageBreak/>
        <w:t>9.1 البيانات الإحصائية للبرنامج الأكاديمي</w:t>
      </w:r>
      <w:bookmarkEnd w:id="16"/>
    </w:p>
    <w:p w14:paraId="541F8A26" w14:textId="3FED6677" w:rsidR="00327D01" w:rsidRPr="004E160D" w:rsidRDefault="00327D01"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 xml:space="preserve">1.9.1 تطور أعداد الطلاب </w:t>
      </w:r>
      <w:r w:rsidR="006E6A45" w:rsidRPr="004E160D">
        <w:rPr>
          <w:rStyle w:val="a5"/>
          <w:rFonts w:ascii="Sakkal Majalla" w:hAnsi="Sakkal Majalla" w:cs="Sakkal Majalla"/>
          <w:b/>
          <w:bCs/>
          <w:color w:val="5279BB"/>
          <w:sz w:val="28"/>
          <w:szCs w:val="28"/>
          <w:rtl/>
        </w:rPr>
        <w:t>الملتحقين</w:t>
      </w:r>
      <w:r w:rsidRPr="004E160D">
        <w:rPr>
          <w:rStyle w:val="a5"/>
          <w:rFonts w:ascii="Sakkal Majalla" w:hAnsi="Sakkal Majalla" w:cs="Sakkal Majalla"/>
          <w:b/>
          <w:bCs/>
          <w:color w:val="5279BB"/>
          <w:sz w:val="28"/>
          <w:szCs w:val="28"/>
          <w:rtl/>
        </w:rPr>
        <w:t xml:space="preserve"> ب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2.9.1 تصنيف</w:t>
      </w:r>
      <w:r w:rsidR="00B4010A" w:rsidRPr="004E160D">
        <w:rPr>
          <w:rStyle w:val="a5"/>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ab"/>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ab"/>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ab"/>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5"/>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3.9.1 تطور</w:t>
      </w:r>
      <w:r w:rsidR="00AA2653" w:rsidRPr="004E160D">
        <w:rPr>
          <w:rStyle w:val="a5"/>
          <w:rFonts w:ascii="Sakkal Majalla" w:hAnsi="Sakkal Majalla" w:cs="Sakkal Majalla"/>
          <w:b/>
          <w:bCs/>
          <w:color w:val="5279BB"/>
          <w:sz w:val="28"/>
          <w:szCs w:val="28"/>
          <w:rtl/>
        </w:rPr>
        <w:t xml:space="preserve"> أعداد خريجي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lastRenderedPageBreak/>
        <w:t>4.9.1 أعداد</w:t>
      </w:r>
      <w:r w:rsidR="0023713F" w:rsidRPr="004E160D">
        <w:rPr>
          <w:rStyle w:val="a5"/>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5"/>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5</w:t>
      </w:r>
      <w:r w:rsidR="006E6A45" w:rsidRPr="004E160D">
        <w:rPr>
          <w:rStyle w:val="a5"/>
          <w:rFonts w:ascii="Sakkal Majalla" w:hAnsi="Sakkal Majalla" w:cs="Sakkal Majalla"/>
          <w:b/>
          <w:bCs/>
          <w:color w:val="5279BB"/>
          <w:sz w:val="28"/>
          <w:szCs w:val="28"/>
          <w:rtl/>
        </w:rPr>
        <w:t>.9.1 تصنيف</w:t>
      </w:r>
      <w:r w:rsidR="00192F19" w:rsidRPr="004E160D">
        <w:rPr>
          <w:rStyle w:val="a5"/>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6</w:t>
      </w:r>
      <w:r w:rsidR="006E6A45" w:rsidRPr="004E160D">
        <w:rPr>
          <w:rStyle w:val="a5"/>
          <w:rFonts w:ascii="Sakkal Majalla" w:hAnsi="Sakkal Majalla" w:cs="Sakkal Majalla"/>
          <w:b/>
          <w:bCs/>
          <w:color w:val="5279BB"/>
          <w:sz w:val="28"/>
          <w:szCs w:val="28"/>
          <w:rtl/>
        </w:rPr>
        <w:t>.9.1 مناقشة</w:t>
      </w:r>
      <w:r w:rsidR="00BF5651" w:rsidRPr="004E160D">
        <w:rPr>
          <w:rStyle w:val="a5"/>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a6"/>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5"/>
          <w:rFonts w:ascii="Sakkal Majalla" w:hAnsi="Sakkal Majalla" w:cs="Sakkal Majalla"/>
          <w:b/>
          <w:bCs/>
          <w:color w:val="4C3D8E"/>
          <w:sz w:val="32"/>
          <w:szCs w:val="32"/>
          <w:rtl/>
        </w:rPr>
      </w:pPr>
      <w:r>
        <w:rPr>
          <w:rStyle w:val="a5"/>
          <w:rFonts w:ascii="Sakkal Majalla" w:hAnsi="Sakkal Majalla" w:cs="Sakkal Majalla"/>
          <w:b/>
          <w:bCs/>
          <w:color w:val="4C3D8E"/>
          <w:sz w:val="32"/>
          <w:szCs w:val="32"/>
          <w:rtl/>
        </w:rPr>
        <w:br w:type="page"/>
      </w:r>
      <w:bookmarkStart w:id="17" w:name="_Toc135649623"/>
      <w:r w:rsidR="00BF5651" w:rsidRPr="008E53CF">
        <w:rPr>
          <w:rStyle w:val="a5"/>
          <w:rFonts w:ascii="Sakkal Majalla" w:hAnsi="Sakkal Majalla" w:cs="Sakkal Majalla"/>
          <w:b/>
          <w:bCs/>
          <w:color w:val="4C3D8E"/>
          <w:sz w:val="32"/>
          <w:szCs w:val="32"/>
          <w:rtl/>
        </w:rPr>
        <w:lastRenderedPageBreak/>
        <w:t>2. الدراسة الذاتية للبرنامج</w:t>
      </w:r>
      <w:bookmarkEnd w:id="17"/>
    </w:p>
    <w:p w14:paraId="6550DA3B" w14:textId="47ABB5A0" w:rsidR="00BF5651" w:rsidRPr="008E53CF" w:rsidRDefault="00BF5651" w:rsidP="00605BBD">
      <w:pPr>
        <w:pStyle w:val="2"/>
        <w:rPr>
          <w:rtl/>
        </w:rPr>
      </w:pPr>
      <w:bookmarkStart w:id="18"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8"/>
    </w:p>
    <w:tbl>
      <w:tblPr>
        <w:tblStyle w:val="a7"/>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2"/>
              <w:outlineLvl w:val="1"/>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2"/>
              <w:outlineLvl w:val="1"/>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2"/>
              <w:outlineLvl w:val="1"/>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2"/>
              <w:outlineLvl w:val="1"/>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2"/>
              <w:outlineLvl w:val="1"/>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2"/>
              <w:outlineLvl w:val="1"/>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2"/>
              <w:outlineLvl w:val="1"/>
              <w:rPr>
                <w:rtl/>
              </w:rPr>
            </w:pPr>
          </w:p>
        </w:tc>
      </w:tr>
    </w:tbl>
    <w:p w14:paraId="6C99A9C7" w14:textId="77777777" w:rsidR="00E80DD7" w:rsidRDefault="00E80DD7" w:rsidP="00E80DD7"/>
    <w:p w14:paraId="69DD1599" w14:textId="518B6B21" w:rsidR="00582125" w:rsidRPr="008E53CF" w:rsidRDefault="00D7604A" w:rsidP="00605BBD">
      <w:pPr>
        <w:pStyle w:val="2"/>
        <w:rPr>
          <w:rtl/>
        </w:rPr>
      </w:pPr>
      <w:bookmarkStart w:id="19"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9"/>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5"/>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5"/>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5"/>
          <w:rFonts w:ascii="Sakkal Majalla" w:hAnsi="Sakkal Majalla" w:cs="Sakkal Majalla"/>
          <w:color w:val="52B5C2"/>
          <w:sz w:val="36"/>
          <w:szCs w:val="36"/>
          <w:rtl/>
        </w:rPr>
      </w:pPr>
    </w:p>
    <w:p w14:paraId="53E7A4A8" w14:textId="1F607ADF" w:rsidR="002E36A3" w:rsidRDefault="002E36A3">
      <w:pPr>
        <w:rPr>
          <w:rStyle w:val="a5"/>
          <w:rFonts w:ascii="Sakkal Majalla" w:hAnsi="Sakkal Majalla" w:cs="Sakkal Majalla"/>
          <w:color w:val="52B5C2"/>
          <w:sz w:val="18"/>
          <w:szCs w:val="18"/>
          <w:rtl/>
        </w:rPr>
      </w:pPr>
      <w:r>
        <w:rPr>
          <w:rStyle w:val="a5"/>
          <w:rFonts w:ascii="Sakkal Majalla" w:hAnsi="Sakkal Majalla" w:cs="Sakkal Majalla"/>
          <w:color w:val="52B5C2"/>
          <w:sz w:val="18"/>
          <w:szCs w:val="18"/>
          <w:rtl/>
        </w:rPr>
        <w:br w:type="page"/>
      </w:r>
    </w:p>
    <w:p w14:paraId="7542A895" w14:textId="42F1A8E5" w:rsidR="00675C17" w:rsidRPr="008E53CF" w:rsidRDefault="00675C17" w:rsidP="008E53CF">
      <w:pPr>
        <w:pStyle w:val="1"/>
        <w:bidi/>
        <w:spacing w:before="0"/>
        <w:rPr>
          <w:rStyle w:val="a5"/>
          <w:rFonts w:ascii="Sakkal Majalla" w:hAnsi="Sakkal Majalla" w:cs="Sakkal Majalla"/>
          <w:b/>
          <w:bCs/>
          <w:color w:val="4C3D8E"/>
          <w:sz w:val="32"/>
          <w:szCs w:val="32"/>
          <w:rtl/>
        </w:rPr>
      </w:pPr>
      <w:bookmarkStart w:id="20" w:name="_Toc135649626"/>
      <w:r w:rsidRPr="008E53CF">
        <w:rPr>
          <w:rStyle w:val="a5"/>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5"/>
          <w:rFonts w:ascii="Sakkal Majalla" w:hAnsi="Sakkal Majalla" w:cs="Sakkal Majalla"/>
          <w:b/>
          <w:bCs/>
          <w:color w:val="4C3D8E"/>
          <w:sz w:val="32"/>
          <w:szCs w:val="32"/>
          <w:rtl/>
        </w:rPr>
        <w:t>الاعتماد</w:t>
      </w:r>
      <w:bookmarkEnd w:id="20"/>
    </w:p>
    <w:p w14:paraId="63AA99FB" w14:textId="6FFAEDF6" w:rsidR="008E08AA" w:rsidRPr="008E53CF" w:rsidRDefault="008E08AA" w:rsidP="00605BBD">
      <w:pPr>
        <w:pStyle w:val="2"/>
        <w:rPr>
          <w:rtl/>
        </w:rPr>
      </w:pPr>
      <w:bookmarkStart w:id="21" w:name="_Toc135649627"/>
      <w:r w:rsidRPr="008E53CF">
        <w:rPr>
          <w:rtl/>
        </w:rPr>
        <w:t>المعيار الأول: إدارة البرنامج وضمان جودته</w:t>
      </w:r>
      <w:bookmarkEnd w:id="21"/>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E52F17" w:rsidRPr="000244ED" w14:paraId="623B627F"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59BF2DD1"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4C3D8E"/>
          </w:tcPr>
          <w:p w14:paraId="164D8657" w14:textId="77777777" w:rsidR="00E52F17" w:rsidRPr="000244ED" w:rsidRDefault="00E52F17" w:rsidP="00131560">
            <w:pPr>
              <w:bidi/>
              <w:rPr>
                <w:rFonts w:cs="Sakkal Majalla"/>
                <w:sz w:val="32"/>
                <w:szCs w:val="32"/>
                <w:rtl/>
              </w:rPr>
            </w:pPr>
          </w:p>
        </w:tc>
        <w:tc>
          <w:tcPr>
            <w:tcW w:w="925" w:type="dxa"/>
            <w:shd w:val="clear" w:color="auto" w:fill="4C3D8E"/>
            <w:vAlign w:val="center"/>
          </w:tcPr>
          <w:p w14:paraId="3727822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01B92E79"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383887B0"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6BBA3976" w14:textId="77777777" w:rsidR="00E52F17" w:rsidRPr="0074342A" w:rsidRDefault="00E52F17" w:rsidP="00131560">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E52F17" w:rsidRPr="000244ED" w14:paraId="759421A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1B3E7B14" w14:textId="77777777" w:rsidR="00E52F17" w:rsidRPr="006C5F23" w:rsidRDefault="00E52F17" w:rsidP="00131560">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4704790B" w14:textId="77777777" w:rsidR="00E52F17" w:rsidRPr="000244ED" w:rsidRDefault="00E52F17" w:rsidP="00131560">
            <w:pPr>
              <w:bidi/>
              <w:rPr>
                <w:rFonts w:cs="Sakkal Majalla"/>
                <w:sz w:val="32"/>
                <w:szCs w:val="32"/>
                <w:rtl/>
              </w:rPr>
            </w:pPr>
          </w:p>
        </w:tc>
        <w:tc>
          <w:tcPr>
            <w:tcW w:w="925" w:type="dxa"/>
            <w:shd w:val="clear" w:color="auto" w:fill="999EFF"/>
            <w:vAlign w:val="center"/>
          </w:tcPr>
          <w:p w14:paraId="11A47F7A"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526130A6" w14:textId="77777777" w:rsidR="00E52F17" w:rsidRPr="000244ED" w:rsidRDefault="00E52F17" w:rsidP="00131560">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0C3AFA" w:rsidRPr="000244ED" w14:paraId="3FB8CEB2"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E52F17" w:rsidRPr="006C5F23" w:rsidRDefault="00E52F17" w:rsidP="00131560">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E52F17" w:rsidRPr="000244ED" w:rsidRDefault="00E52F17" w:rsidP="00131560">
            <w:pPr>
              <w:bidi/>
              <w:jc w:val="center"/>
              <w:rPr>
                <w:rFonts w:cs="Sakkal Majalla"/>
                <w:sz w:val="32"/>
                <w:szCs w:val="32"/>
                <w:rtl/>
              </w:rPr>
            </w:pPr>
          </w:p>
        </w:tc>
        <w:tc>
          <w:tcPr>
            <w:tcW w:w="925" w:type="dxa"/>
            <w:shd w:val="clear" w:color="auto" w:fill="52B5C2"/>
            <w:vAlign w:val="center"/>
          </w:tcPr>
          <w:p w14:paraId="0BA6F31A"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EC8ED09" w14:textId="77777777" w:rsidR="00E52F17" w:rsidRPr="000244ED" w:rsidRDefault="00E52F17" w:rsidP="00131560">
            <w:pPr>
              <w:bidi/>
              <w:jc w:val="center"/>
              <w:rPr>
                <w:rFonts w:cs="Sakkal Majalla"/>
                <w:sz w:val="32"/>
                <w:szCs w:val="32"/>
                <w:rtl/>
              </w:rPr>
            </w:pPr>
          </w:p>
        </w:tc>
        <w:tc>
          <w:tcPr>
            <w:tcW w:w="926" w:type="dxa"/>
            <w:shd w:val="clear" w:color="auto" w:fill="52B5C2"/>
            <w:vAlign w:val="center"/>
          </w:tcPr>
          <w:p w14:paraId="1D3A3BC7" w14:textId="77777777" w:rsidR="00E52F17" w:rsidRPr="000244ED" w:rsidRDefault="00E52F17" w:rsidP="00131560">
            <w:pPr>
              <w:bidi/>
              <w:jc w:val="center"/>
              <w:rPr>
                <w:rFonts w:cs="Sakkal Majalla"/>
                <w:sz w:val="32"/>
                <w:szCs w:val="32"/>
                <w:rtl/>
              </w:rPr>
            </w:pPr>
          </w:p>
        </w:tc>
        <w:tc>
          <w:tcPr>
            <w:tcW w:w="919" w:type="dxa"/>
            <w:tcBorders>
              <w:right w:val="single" w:sz="12" w:space="0" w:color="FFFFFF"/>
            </w:tcBorders>
            <w:shd w:val="clear" w:color="auto" w:fill="52B5C2"/>
            <w:vAlign w:val="center"/>
          </w:tcPr>
          <w:p w14:paraId="5E13FC09" w14:textId="77777777" w:rsidR="00E52F17" w:rsidRPr="000244ED" w:rsidRDefault="00E52F17" w:rsidP="00131560">
            <w:pPr>
              <w:bidi/>
              <w:jc w:val="center"/>
              <w:rPr>
                <w:rFonts w:cs="Sakkal Majalla"/>
                <w:sz w:val="32"/>
                <w:szCs w:val="32"/>
                <w:rtl/>
              </w:rPr>
            </w:pPr>
          </w:p>
        </w:tc>
      </w:tr>
      <w:tr w:rsidR="000C3AFA" w:rsidRPr="000244ED" w14:paraId="744405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1748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6927CFE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A89F279"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C807B13"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E52F17" w:rsidRPr="006C5F23" w:rsidRDefault="00E52F17" w:rsidP="00131560">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CAFBA06"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0BAFE803"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A4F9FBC"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4160E30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EC89DF8"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2C3AC5C0"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296600"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7114A2E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E52F17" w:rsidRPr="000244ED" w:rsidRDefault="00E52F17" w:rsidP="00131560">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E52F17" w:rsidRPr="000244ED" w:rsidRDefault="00E52F17" w:rsidP="00131560">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E52F17" w:rsidRPr="000244ED" w:rsidRDefault="00E52F17" w:rsidP="00131560">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FF4E57B" w14:textId="77777777" w:rsidR="00E52F17" w:rsidRPr="000244ED" w:rsidRDefault="00E52F17" w:rsidP="00131560">
            <w:pPr>
              <w:bidi/>
              <w:jc w:val="center"/>
              <w:rPr>
                <w:rFonts w:ascii="Sakkal Majalla" w:hAnsi="Sakkal Majalla" w:cs="Sakkal Majalla"/>
                <w:sz w:val="32"/>
                <w:szCs w:val="32"/>
                <w:rtl/>
              </w:rPr>
            </w:pPr>
          </w:p>
        </w:tc>
      </w:tr>
      <w:tr w:rsidR="000C3AFA" w:rsidRPr="000244ED" w14:paraId="1A7E2F54"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E52F17" w:rsidRPr="006C5F23" w:rsidRDefault="00E52F17" w:rsidP="00131560">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48666003"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5214924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E52F17" w:rsidRPr="006C5F23" w:rsidRDefault="00E52F17" w:rsidP="00131560">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73BDC3FC" w14:textId="77777777" w:rsidR="00E52F17" w:rsidRPr="000244ED" w:rsidRDefault="00E52F17" w:rsidP="00131560">
            <w:pPr>
              <w:bidi/>
              <w:jc w:val="center"/>
              <w:rPr>
                <w:rFonts w:ascii="Sakkal Majalla" w:hAnsi="Sakkal Majalla" w:cs="Sakkal Majalla"/>
                <w:sz w:val="24"/>
                <w:szCs w:val="24"/>
                <w:rtl/>
              </w:rPr>
            </w:pPr>
          </w:p>
        </w:tc>
      </w:tr>
      <w:tr w:rsidR="002F3EE8" w:rsidRPr="000244ED" w14:paraId="68D52815"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2F3EE8" w:rsidRPr="000244ED" w:rsidRDefault="002F3EE8"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2F3EE8" w:rsidRPr="000244ED" w:rsidRDefault="002F3EE8" w:rsidP="00131560">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2F3EE8" w:rsidRPr="000244ED" w:rsidRDefault="002F3EE8" w:rsidP="00131560">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2F3EE8" w:rsidRPr="000244ED" w:rsidRDefault="002F3EE8" w:rsidP="00131560">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2F3EE8" w:rsidRPr="000244ED" w:rsidRDefault="002F3EE8"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52B5C2"/>
            <w:vAlign w:val="center"/>
          </w:tcPr>
          <w:p w14:paraId="4F6ECDAC" w14:textId="77777777" w:rsidR="002F3EE8" w:rsidRPr="000244ED" w:rsidRDefault="002F3EE8" w:rsidP="00131560">
            <w:pPr>
              <w:bidi/>
              <w:jc w:val="center"/>
              <w:rPr>
                <w:rFonts w:ascii="Sakkal Majalla" w:hAnsi="Sakkal Majalla" w:cs="Sakkal Majalla"/>
                <w:sz w:val="24"/>
                <w:szCs w:val="24"/>
                <w:rtl/>
              </w:rPr>
            </w:pPr>
          </w:p>
        </w:tc>
      </w:tr>
      <w:tr w:rsidR="000C3AFA" w:rsidRPr="000244ED" w14:paraId="43C58FCC"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E52F17" w:rsidRPr="000244ED" w:rsidRDefault="00E52F17" w:rsidP="00131560">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6DCBF010" w14:textId="77777777" w:rsidR="00E52F17" w:rsidRPr="000244ED" w:rsidRDefault="00E52F17" w:rsidP="00131560">
            <w:pPr>
              <w:bidi/>
              <w:jc w:val="center"/>
              <w:rPr>
                <w:rFonts w:ascii="Sakkal Majalla" w:hAnsi="Sakkal Majalla" w:cs="Sakkal Majalla"/>
                <w:sz w:val="24"/>
                <w:szCs w:val="24"/>
                <w:rtl/>
              </w:rPr>
            </w:pPr>
          </w:p>
        </w:tc>
      </w:tr>
      <w:tr w:rsidR="000C3AFA" w:rsidRPr="000244ED" w14:paraId="6F6D65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E52F17" w:rsidRPr="000244ED" w:rsidRDefault="00E52F17" w:rsidP="00131560">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E52F17" w:rsidRPr="000244ED" w:rsidRDefault="00E52F17" w:rsidP="00131560">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E52F17" w:rsidRPr="000244ED" w:rsidRDefault="00E52F17" w:rsidP="00131560">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E52F17" w:rsidRPr="000244ED" w:rsidRDefault="00E52F17" w:rsidP="00131560">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E52F17" w:rsidRPr="000244ED" w:rsidRDefault="00E52F17" w:rsidP="00131560">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325E86FD" w14:textId="77777777" w:rsidR="00E52F17" w:rsidRPr="000244ED" w:rsidRDefault="00E52F17" w:rsidP="00131560">
            <w:pPr>
              <w:bidi/>
              <w:jc w:val="center"/>
              <w:rPr>
                <w:rFonts w:ascii="Sakkal Majalla" w:hAnsi="Sakkal Majalla" w:cs="Sakkal Majalla"/>
                <w:sz w:val="24"/>
                <w:szCs w:val="24"/>
                <w:rtl/>
              </w:rPr>
            </w:pPr>
          </w:p>
        </w:tc>
      </w:tr>
      <w:tr w:rsidR="00E52F17" w:rsidRPr="000244ED" w14:paraId="481191A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E52F17" w:rsidRPr="000244ED" w:rsidRDefault="00E52F17" w:rsidP="00131560">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E52F17" w:rsidRPr="000244ED" w:rsidRDefault="00E52F17" w:rsidP="00131560">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E52F17" w:rsidRPr="000244ED" w:rsidRDefault="00E52F17" w:rsidP="00131560">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E52F17" w:rsidRPr="000244ED" w:rsidRDefault="00E52F17" w:rsidP="00131560">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E52F17" w:rsidRPr="000244ED" w:rsidRDefault="00E52F17" w:rsidP="00131560">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6AB1F504" w14:textId="77777777" w:rsidR="00E52F17" w:rsidRPr="000244ED" w:rsidRDefault="00E52F17" w:rsidP="00131560">
            <w:pPr>
              <w:bidi/>
              <w:jc w:val="center"/>
              <w:rPr>
                <w:rFonts w:cs="Sakkal Majalla"/>
                <w:sz w:val="24"/>
                <w:szCs w:val="24"/>
                <w:rtl/>
              </w:rPr>
            </w:pPr>
          </w:p>
        </w:tc>
      </w:tr>
      <w:tr w:rsidR="006D3718" w:rsidRPr="000244ED" w14:paraId="059004AC" w14:textId="77777777" w:rsidTr="001347B3">
        <w:trPr>
          <w:trHeight w:val="322"/>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40E5999" w14:textId="10B0297C" w:rsidR="006D3718" w:rsidRPr="00042AB0" w:rsidRDefault="006D3718" w:rsidP="00131560">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0C3AFA" w:rsidRPr="000244ED" w14:paraId="7407B6F5"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cBorders>
            <w:shd w:val="clear" w:color="auto" w:fill="5279BB"/>
          </w:tcPr>
          <w:p w14:paraId="674242C0" w14:textId="77777777" w:rsidR="000C3AFA" w:rsidRPr="00042AB0" w:rsidRDefault="000C3AFA" w:rsidP="00131560">
            <w:pPr>
              <w:bidi/>
              <w:rPr>
                <w:rFonts w:cs="Sakkal Majalla"/>
                <w:sz w:val="24"/>
                <w:szCs w:val="24"/>
                <w:rtl/>
              </w:rPr>
            </w:pPr>
          </w:p>
        </w:tc>
      </w:tr>
      <w:tr w:rsidR="000C3AFA" w:rsidRPr="000244ED" w14:paraId="128B108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42A6C2C6" w14:textId="77777777" w:rsidR="000C3AFA" w:rsidRPr="00042AB0" w:rsidRDefault="000C3AFA" w:rsidP="00131560">
            <w:pPr>
              <w:bidi/>
              <w:rPr>
                <w:rFonts w:cs="Sakkal Majalla"/>
                <w:sz w:val="24"/>
                <w:szCs w:val="24"/>
                <w:rtl/>
              </w:rPr>
            </w:pPr>
          </w:p>
        </w:tc>
      </w:tr>
      <w:tr w:rsidR="000C3AFA" w:rsidRPr="000244ED" w14:paraId="5096B40E"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0C3AFA" w:rsidRPr="00042AB0" w:rsidRDefault="000C3AFA" w:rsidP="00131560">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38DB4FF1" w14:textId="77777777" w:rsidR="000C3AFA" w:rsidRPr="00042AB0" w:rsidRDefault="000C3AFA" w:rsidP="00131560">
            <w:pPr>
              <w:bidi/>
              <w:rPr>
                <w:rFonts w:cs="Sakkal Majalla"/>
                <w:sz w:val="24"/>
                <w:szCs w:val="24"/>
                <w:rtl/>
              </w:rPr>
            </w:pPr>
          </w:p>
        </w:tc>
      </w:tr>
      <w:tr w:rsidR="000C3AFA" w:rsidRPr="000244ED" w14:paraId="3F702D0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0C3AFA" w:rsidRPr="00042AB0" w:rsidRDefault="000C3AFA" w:rsidP="00131560">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681D19B5" w14:textId="77777777" w:rsidR="000C3AFA" w:rsidRPr="00042AB0" w:rsidRDefault="000C3AFA" w:rsidP="00131560">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1 إدارة</w:t>
      </w:r>
      <w:r w:rsidRPr="00643B9A">
        <w:rPr>
          <w:rStyle w:val="a5"/>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tl/>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2 ضمان</w:t>
      </w:r>
      <w:r w:rsidRPr="00643B9A">
        <w:rPr>
          <w:rStyle w:val="a5"/>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5"/>
          <w:rFonts w:ascii="Sakkal Majalla" w:hAnsi="Sakkal Majalla" w:cs="Sakkal Majalla"/>
          <w:color w:val="52B5C2"/>
          <w:sz w:val="8"/>
          <w:szCs w:val="8"/>
          <w:rtl/>
        </w:rPr>
      </w:pPr>
    </w:p>
    <w:p w14:paraId="7C8292EF" w14:textId="294B231B" w:rsidR="00131560" w:rsidRDefault="00131560">
      <w:pPr>
        <w:rPr>
          <w:rStyle w:val="a5"/>
          <w:rFonts w:ascii="Sakkal Majalla" w:hAnsi="Sakkal Majalla" w:cs="Sakkal Majalla"/>
          <w:color w:val="52B5C2"/>
          <w:sz w:val="8"/>
          <w:szCs w:val="8"/>
          <w:rtl/>
        </w:rPr>
      </w:pPr>
      <w:r>
        <w:rPr>
          <w:rStyle w:val="a5"/>
          <w:rFonts w:ascii="Sakkal Majalla" w:hAnsi="Sakkal Majalla" w:cs="Sakkal Majalla"/>
          <w:color w:val="52B5C2"/>
          <w:sz w:val="8"/>
          <w:szCs w:val="8"/>
          <w:rtl/>
        </w:rPr>
        <w:br w:type="page"/>
      </w:r>
    </w:p>
    <w:p w14:paraId="7A2DC180" w14:textId="73DF8D02" w:rsidR="005D3F46" w:rsidRPr="008E53CF" w:rsidRDefault="005D3F46" w:rsidP="00605BBD">
      <w:pPr>
        <w:pStyle w:val="2"/>
        <w:rPr>
          <w:rtl/>
        </w:rPr>
      </w:pPr>
      <w:bookmarkStart w:id="22" w:name="_Toc135649628"/>
      <w:r w:rsidRPr="008E53CF">
        <w:rPr>
          <w:rtl/>
        </w:rPr>
        <w:lastRenderedPageBreak/>
        <w:t>المعيار الثاني: التعليم والتعلم</w:t>
      </w:r>
      <w:bookmarkEnd w:id="22"/>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3"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131560" w:rsidRPr="000244ED" w14:paraId="16A2168D"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4C3D8E"/>
          </w:tcPr>
          <w:p w14:paraId="12474988" w14:textId="77777777" w:rsidR="00131560" w:rsidRPr="000244ED" w:rsidRDefault="00131560" w:rsidP="002D6AC5">
            <w:pPr>
              <w:bidi/>
              <w:rPr>
                <w:rFonts w:cs="Sakkal Majalla"/>
                <w:sz w:val="32"/>
                <w:szCs w:val="32"/>
                <w:rtl/>
              </w:rPr>
            </w:pPr>
          </w:p>
        </w:tc>
        <w:tc>
          <w:tcPr>
            <w:tcW w:w="925" w:type="dxa"/>
            <w:shd w:val="clear" w:color="auto" w:fill="4C3D8E"/>
            <w:vAlign w:val="center"/>
          </w:tcPr>
          <w:p w14:paraId="53DC8F64"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4F75D6E1"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76C15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131560" w:rsidRPr="0074342A" w:rsidRDefault="00131560"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1347B3">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حدد البرنامج نواتج التعلم المستهدفة وفق المعايير الأكاديمية التخصصية وبما يتسق مع رسالته ويتواءم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1347B3">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1347B3">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3"/>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5"/>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Pr>
          <w:rStyle w:val="a5"/>
          <w:rFonts w:ascii="Sakkal Majalla" w:hAnsi="Sakkal Majalla" w:cs="Sakkal Majalla"/>
          <w:b/>
          <w:bCs/>
          <w:color w:val="5279BB"/>
          <w:sz w:val="28"/>
          <w:szCs w:val="28"/>
          <w:rtl/>
        </w:rPr>
        <w:t xml:space="preserve">2-1 </w:t>
      </w:r>
      <w:r w:rsidR="00096147" w:rsidRPr="00643B9A">
        <w:rPr>
          <w:rStyle w:val="a5"/>
          <w:rFonts w:ascii="Sakkal Majalla" w:hAnsi="Sakkal Majalla" w:cs="Sakkal Majalla"/>
          <w:b/>
          <w:bCs/>
          <w:color w:val="5279BB"/>
          <w:sz w:val="28"/>
          <w:szCs w:val="28"/>
          <w:rtl/>
        </w:rPr>
        <w:t>نواتج</w:t>
      </w:r>
      <w:r w:rsidR="0043155E" w:rsidRPr="00643B9A">
        <w:rPr>
          <w:rStyle w:val="a5"/>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lastRenderedPageBreak/>
        <w:t>2-</w:t>
      </w:r>
      <w:r w:rsidR="00096147" w:rsidRPr="00643B9A">
        <w:rPr>
          <w:rStyle w:val="a5"/>
          <w:rFonts w:ascii="Sakkal Majalla" w:hAnsi="Sakkal Majalla" w:cs="Sakkal Majalla"/>
          <w:b/>
          <w:bCs/>
          <w:color w:val="5279BB"/>
          <w:sz w:val="28"/>
          <w:szCs w:val="28"/>
          <w:rtl/>
        </w:rPr>
        <w:t>2 المنهج</w:t>
      </w:r>
      <w:r w:rsidRPr="00643B9A">
        <w:rPr>
          <w:rStyle w:val="a5"/>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2-</w:t>
      </w:r>
      <w:r w:rsidR="00096147" w:rsidRPr="00643B9A">
        <w:rPr>
          <w:rStyle w:val="a5"/>
          <w:rFonts w:ascii="Sakkal Majalla" w:hAnsi="Sakkal Majalla" w:cs="Sakkal Majalla"/>
          <w:b/>
          <w:bCs/>
          <w:color w:val="5279BB"/>
          <w:sz w:val="28"/>
          <w:szCs w:val="28"/>
          <w:rtl/>
        </w:rPr>
        <w:t>3 جودة</w:t>
      </w:r>
      <w:r w:rsidRPr="00643B9A">
        <w:rPr>
          <w:rStyle w:val="a5"/>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5"/>
          <w:rFonts w:ascii="Sakkal Majalla" w:hAnsi="Sakkal Majalla" w:cs="Sakkal Majalla"/>
          <w:color w:val="52B5C2"/>
          <w:sz w:val="36"/>
          <w:szCs w:val="36"/>
          <w:rtl/>
        </w:rPr>
      </w:pPr>
      <w:r w:rsidRPr="000244ED">
        <w:rPr>
          <w:rStyle w:val="a5"/>
          <w:rFonts w:ascii="Sakkal Majalla" w:hAnsi="Sakkal Majalla" w:cs="Sakkal Majalla"/>
          <w:color w:val="52B5C2"/>
          <w:sz w:val="36"/>
          <w:szCs w:val="36"/>
          <w:rtl/>
        </w:rPr>
        <w:br w:type="page"/>
      </w:r>
    </w:p>
    <w:p w14:paraId="3F405E1D" w14:textId="729D717F" w:rsidR="0024167F" w:rsidRPr="00E80DD7" w:rsidRDefault="0024167F" w:rsidP="00605BBD">
      <w:pPr>
        <w:pStyle w:val="2"/>
        <w:rPr>
          <w:rtl/>
        </w:rPr>
      </w:pPr>
      <w:bookmarkStart w:id="24" w:name="_Toc135649629"/>
      <w:r w:rsidRPr="00E80DD7">
        <w:rPr>
          <w:rtl/>
        </w:rPr>
        <w:lastRenderedPageBreak/>
        <w:t>المعيار الثالث: الطلاب</w:t>
      </w:r>
      <w:bookmarkEnd w:id="24"/>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1347B3">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5"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281B4D" w:rsidRPr="0074342A" w14:paraId="23950DB9"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4C3D8E"/>
          </w:tcPr>
          <w:p w14:paraId="2A5265C5" w14:textId="77777777" w:rsidR="00281B4D" w:rsidRPr="000244ED" w:rsidRDefault="00281B4D" w:rsidP="002D6AC5">
            <w:pPr>
              <w:bidi/>
              <w:rPr>
                <w:rFonts w:cs="Sakkal Majalla"/>
                <w:sz w:val="32"/>
                <w:szCs w:val="32"/>
                <w:rtl/>
              </w:rPr>
            </w:pPr>
          </w:p>
        </w:tc>
        <w:tc>
          <w:tcPr>
            <w:tcW w:w="926" w:type="dxa"/>
            <w:shd w:val="clear" w:color="auto" w:fill="4C3D8E"/>
            <w:vAlign w:val="center"/>
          </w:tcPr>
          <w:p w14:paraId="3617120E"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2E1C749C"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14B25021"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281B4D" w:rsidRPr="0074342A" w:rsidRDefault="00281B4D"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1347B3">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1347B3">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1347B3">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1347B3">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1347B3">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5"/>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5"/>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5"/>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522FDD9B" w14:textId="01425034" w:rsidR="0024167F" w:rsidRPr="00E80DD7" w:rsidRDefault="0024167F" w:rsidP="00605BBD">
      <w:pPr>
        <w:pStyle w:val="2"/>
        <w:rPr>
          <w:rtl/>
        </w:rPr>
      </w:pPr>
      <w:bookmarkStart w:id="26" w:name="_Toc135649630"/>
      <w:r w:rsidRPr="00E80DD7">
        <w:rPr>
          <w:rtl/>
        </w:rPr>
        <w:lastRenderedPageBreak/>
        <w:t>المعيار الرابع: هيئة التدريس</w:t>
      </w:r>
      <w:bookmarkEnd w:id="26"/>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7"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35100324"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E9FF478"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39727D41"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783C026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3134F074"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7"/>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440C3B43" w14:textId="2588D50A" w:rsidR="005D7E05" w:rsidRDefault="005D7E05">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3FC834F" w14:textId="6A956799" w:rsidR="00E73919" w:rsidRPr="00E80DD7" w:rsidRDefault="00E73919" w:rsidP="00605BBD">
      <w:pPr>
        <w:pStyle w:val="2"/>
        <w:rPr>
          <w:rtl/>
        </w:rPr>
      </w:pPr>
      <w:bookmarkStart w:id="28" w:name="_Toc135649631"/>
      <w:r w:rsidRPr="00E80DD7">
        <w:rPr>
          <w:rtl/>
        </w:rPr>
        <w:lastRenderedPageBreak/>
        <w:t>المعيار الخامس: مصادر التعلم والمرافق والتجهيزات</w:t>
      </w:r>
      <w:bookmarkEnd w:id="28"/>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1347B3">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83F22" w:rsidRPr="0074342A" w14:paraId="6E09DC22"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4C3D8E"/>
          </w:tcPr>
          <w:p w14:paraId="560EEB05" w14:textId="77777777" w:rsidR="00F83F22" w:rsidRPr="000244ED" w:rsidRDefault="00F83F22" w:rsidP="002D6AC5">
            <w:pPr>
              <w:bidi/>
              <w:rPr>
                <w:rFonts w:cs="Sakkal Majalla"/>
                <w:sz w:val="32"/>
                <w:szCs w:val="32"/>
                <w:rtl/>
              </w:rPr>
            </w:pPr>
          </w:p>
        </w:tc>
        <w:tc>
          <w:tcPr>
            <w:tcW w:w="943" w:type="dxa"/>
            <w:shd w:val="clear" w:color="auto" w:fill="4C3D8E"/>
            <w:vAlign w:val="center"/>
          </w:tcPr>
          <w:p w14:paraId="155B01A6"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5F5B072F"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422F73A9"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83F22" w:rsidRPr="0074342A" w:rsidRDefault="00F83F22" w:rsidP="002D6AC5">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1347B3">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1347B3">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1347B3">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1347B3">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1347B3">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685DFAE6" w14:textId="75FACBD1" w:rsidR="00FD7ED6" w:rsidRDefault="00FD7ED6">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626F3F9" w14:textId="480804DF" w:rsidR="00A25844" w:rsidRDefault="00A25844" w:rsidP="00D54275">
      <w:pPr>
        <w:pStyle w:val="1"/>
        <w:bidi/>
        <w:spacing w:before="0"/>
        <w:rPr>
          <w:rStyle w:val="a5"/>
          <w:rFonts w:ascii="Sakkal Majalla" w:hAnsi="Sakkal Majalla" w:cs="Sakkal Majalla"/>
          <w:b/>
          <w:bCs/>
          <w:color w:val="4C3D8E"/>
          <w:sz w:val="32"/>
          <w:szCs w:val="32"/>
        </w:rPr>
      </w:pPr>
      <w:bookmarkStart w:id="29" w:name="_Toc135649632"/>
      <w:r w:rsidRPr="00E80DD7">
        <w:rPr>
          <w:rStyle w:val="a5"/>
          <w:rFonts w:ascii="Sakkal Majalla" w:hAnsi="Sakkal Majalla" w:cs="Sakkal Majalla"/>
          <w:b/>
          <w:bCs/>
          <w:color w:val="4C3D8E"/>
          <w:sz w:val="32"/>
          <w:szCs w:val="32"/>
          <w:rtl/>
        </w:rPr>
        <w:lastRenderedPageBreak/>
        <w:t>4. التقويمات المستقلة (اختياري)</w:t>
      </w:r>
      <w:bookmarkEnd w:id="29"/>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24"/>
          <w:szCs w:val="24"/>
          <w:rtl/>
        </w:rPr>
      </w:pPr>
    </w:p>
    <w:p w14:paraId="3ED350A6" w14:textId="396EEC1D" w:rsidR="00CB032E" w:rsidRPr="00E80DD7" w:rsidRDefault="00CB032E" w:rsidP="001B5DB8">
      <w:pPr>
        <w:pStyle w:val="1"/>
        <w:bidi/>
        <w:spacing w:before="0"/>
        <w:rPr>
          <w:rStyle w:val="a5"/>
          <w:rFonts w:ascii="Sakkal Majalla" w:eastAsiaTheme="minorHAnsi" w:hAnsi="Sakkal Majalla" w:cs="Sakkal Majalla"/>
          <w:b/>
          <w:bCs/>
          <w:color w:val="4C3D8E"/>
          <w:sz w:val="32"/>
          <w:szCs w:val="32"/>
          <w:rtl/>
        </w:rPr>
      </w:pPr>
      <w:bookmarkStart w:id="30" w:name="_Toc135649633"/>
      <w:r w:rsidRPr="00E80DD7">
        <w:rPr>
          <w:rStyle w:val="a5"/>
          <w:rFonts w:ascii="Sakkal Majalla" w:hAnsi="Sakkal Majalla" w:cs="Sakkal Majalla"/>
          <w:b/>
          <w:bCs/>
          <w:color w:val="4C3D8E"/>
          <w:sz w:val="32"/>
          <w:szCs w:val="32"/>
          <w:rtl/>
        </w:rPr>
        <w:t xml:space="preserve">5. </w:t>
      </w:r>
      <w:r w:rsidR="00E33FA3">
        <w:rPr>
          <w:rStyle w:val="a5"/>
          <w:rFonts w:ascii="Sakkal Majalla" w:hAnsi="Sakkal Majalla" w:cs="Sakkal Majalla"/>
          <w:b/>
          <w:bCs/>
          <w:color w:val="4C3D8E"/>
          <w:sz w:val="32"/>
          <w:szCs w:val="32"/>
          <w:rtl/>
        </w:rPr>
        <w:t>توصيات</w:t>
      </w:r>
      <w:r w:rsidR="00E33FA3" w:rsidRPr="00E80DD7">
        <w:rPr>
          <w:rStyle w:val="a5"/>
          <w:rFonts w:ascii="Sakkal Majalla" w:hAnsi="Sakkal Majalla" w:cs="Sakkal Majalla"/>
          <w:b/>
          <w:bCs/>
          <w:color w:val="4C3D8E"/>
          <w:sz w:val="32"/>
          <w:szCs w:val="32"/>
          <w:rtl/>
        </w:rPr>
        <w:t xml:space="preserve"> </w:t>
      </w:r>
      <w:r w:rsidRPr="00E80DD7">
        <w:rPr>
          <w:rStyle w:val="a5"/>
          <w:rFonts w:ascii="Sakkal Majalla" w:hAnsi="Sakkal Majalla" w:cs="Sakkal Majalla"/>
          <w:b/>
          <w:bCs/>
          <w:color w:val="4C3D8E"/>
          <w:sz w:val="32"/>
          <w:szCs w:val="32"/>
          <w:rtl/>
        </w:rPr>
        <w:t>تنفيذية</w:t>
      </w:r>
      <w:bookmarkEnd w:id="30"/>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A66E810" w14:textId="3ECEA5DF" w:rsidR="00390C0D" w:rsidRPr="00E80DD7" w:rsidRDefault="00390C0D" w:rsidP="00D54275">
      <w:pPr>
        <w:pStyle w:val="1"/>
        <w:bidi/>
        <w:spacing w:before="0"/>
        <w:rPr>
          <w:rStyle w:val="a5"/>
          <w:rFonts w:ascii="Sakkal Majalla" w:hAnsi="Sakkal Majalla" w:cs="Sakkal Majalla"/>
          <w:b/>
          <w:bCs/>
          <w:color w:val="4C3D8E"/>
          <w:sz w:val="32"/>
          <w:szCs w:val="32"/>
          <w:rtl/>
        </w:rPr>
      </w:pPr>
      <w:bookmarkStart w:id="31" w:name="_Toc135649634"/>
      <w:r w:rsidRPr="00E80DD7">
        <w:rPr>
          <w:rStyle w:val="a5"/>
          <w:rFonts w:ascii="Sakkal Majalla" w:hAnsi="Sakkal Majalla" w:cs="Sakkal Majalla"/>
          <w:b/>
          <w:bCs/>
          <w:color w:val="4C3D8E"/>
          <w:sz w:val="32"/>
          <w:szCs w:val="32"/>
          <w:rtl/>
        </w:rPr>
        <w:t>6. المرفقات</w:t>
      </w:r>
      <w:bookmarkEnd w:id="31"/>
    </w:p>
    <w:p w14:paraId="28B4433A" w14:textId="286433F6" w:rsidR="00390C0D" w:rsidRPr="001854AB" w:rsidRDefault="00390C0D" w:rsidP="004E160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D5C18" w14:textId="77777777" w:rsidR="0036419A" w:rsidRDefault="0036419A" w:rsidP="00EE490F">
      <w:pPr>
        <w:spacing w:after="0" w:line="240" w:lineRule="auto"/>
      </w:pPr>
      <w:r>
        <w:separator/>
      </w:r>
    </w:p>
  </w:endnote>
  <w:endnote w:type="continuationSeparator" w:id="0">
    <w:p w14:paraId="313DB4E2" w14:textId="77777777" w:rsidR="0036419A" w:rsidRDefault="0036419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a4"/>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019B9136"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0E4CFA">
                                <w:rPr>
                                  <w:rFonts w:ascii="DIN NEXT™ ARABIC MEDIUM" w:hAnsi="DIN NEXT™ ARABIC MEDIUM" w:cs="DIN NEXT™ ARABIC MEDIUM"/>
                                  <w:noProof/>
                                  <w:color w:val="4C3D8E"/>
                                  <w:sz w:val="24"/>
                                  <w:szCs w:val="24"/>
                                </w:rPr>
                                <w:t>2</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" filled="f" stroked="f" strokeweight=".5pt">
                  <v:textbox style="mso-fit-shape-to-text:t">
                    <w:txbxContent>
                      <w:p w14:paraId="3E6C5E9B" w14:textId="019B9136"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0E4CFA">
                          <w:rPr>
                            <w:rFonts w:ascii="DIN NEXT™ ARABIC MEDIUM" w:hAnsi="DIN NEXT™ ARABIC MEDIUM" w:cs="DIN NEXT™ ARABIC MEDIUM"/>
                            <w:noProof/>
                            <w:color w:val="4C3D8E"/>
                            <w:sz w:val="24"/>
                            <w:szCs w:val="24"/>
                          </w:rPr>
                          <w:t>2</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a4"/>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F01DC" w14:textId="77777777" w:rsidR="0036419A" w:rsidRDefault="0036419A" w:rsidP="00EE490F">
      <w:pPr>
        <w:spacing w:after="0" w:line="240" w:lineRule="auto"/>
      </w:pPr>
      <w:r>
        <w:separator/>
      </w:r>
    </w:p>
  </w:footnote>
  <w:footnote w:type="continuationSeparator" w:id="0">
    <w:p w14:paraId="61B17618" w14:textId="77777777" w:rsidR="0036419A" w:rsidRDefault="0036419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30ECC8A3" w:rsidR="00283250" w:rsidRDefault="00283250" w:rsidP="006E6A45">
    <w:pPr>
      <w:pStyle w:val="a3"/>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256644D0" w:rsidR="00283250" w:rsidRDefault="00605BBD">
    <w:pPr>
      <w:pStyle w:val="a3"/>
    </w:pPr>
    <w:r>
      <w:rPr>
        <w:noProof/>
      </w:rPr>
      <mc:AlternateContent>
        <mc:Choice Requires="wps">
          <w:drawing>
            <wp:anchor distT="0" distB="0" distL="114300" distR="114300" simplePos="0" relativeHeight="251664384" behindDoc="0" locked="0" layoutInCell="1" allowOverlap="1" wp14:anchorId="5F6A9CED" wp14:editId="3E034EA3">
              <wp:simplePos x="0" y="0"/>
              <wp:positionH relativeFrom="column">
                <wp:posOffset>2467610</wp:posOffset>
              </wp:positionH>
              <wp:positionV relativeFrom="paragraph">
                <wp:posOffset>-139700</wp:posOffset>
              </wp:positionV>
              <wp:extent cx="977900" cy="723900"/>
              <wp:effectExtent l="0" t="0" r="0" b="0"/>
              <wp:wrapNone/>
              <wp:docPr id="1802909011" name="مستطيل 1"/>
              <wp:cNvGraphicFramePr/>
              <a:graphic xmlns:a="http://schemas.openxmlformats.org/drawingml/2006/main">
                <a:graphicData uri="http://schemas.microsoft.com/office/word/2010/wordprocessingShape">
                  <wps:wsp>
                    <wps:cNvSpPr/>
                    <wps:spPr>
                      <a:xfrm>
                        <a:off x="0" y="0"/>
                        <a:ext cx="977900" cy="7239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1511C7" id="مستطيل 1" o:spid="_x0000_s1026" style="position:absolute;margin-left:194.3pt;margin-top:-11pt;width:77pt;height:5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" fillcolor="white [3212]" stroked="f" strokeweight="1pt"/>
          </w:pict>
        </mc:Fallback>
      </mc:AlternateContent>
    </w:r>
    <w:r w:rsidR="00283250">
      <w:rPr>
        <w:noProof/>
      </w:rPr>
      <w:drawing>
        <wp:anchor distT="0" distB="0" distL="114300" distR="114300" simplePos="0" relativeHeight="251661312" behindDoc="1" locked="0" layoutInCell="1" allowOverlap="1" wp14:anchorId="7E672BD5" wp14:editId="27EE4E0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28"/>
  </w:num>
  <w:num w:numId="4">
    <w:abstractNumId w:val="31"/>
  </w:num>
  <w:num w:numId="5">
    <w:abstractNumId w:val="17"/>
  </w:num>
  <w:num w:numId="6">
    <w:abstractNumId w:val="30"/>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3"/>
  </w:num>
  <w:num w:numId="16">
    <w:abstractNumId w:val="9"/>
  </w:num>
  <w:num w:numId="17">
    <w:abstractNumId w:val="15"/>
  </w:num>
  <w:num w:numId="18">
    <w:abstractNumId w:val="19"/>
  </w:num>
  <w:num w:numId="19">
    <w:abstractNumId w:val="26"/>
  </w:num>
  <w:num w:numId="20">
    <w:abstractNumId w:val="14"/>
  </w:num>
  <w:num w:numId="21">
    <w:abstractNumId w:val="20"/>
  </w:num>
  <w:num w:numId="22">
    <w:abstractNumId w:val="22"/>
  </w:num>
  <w:num w:numId="23">
    <w:abstractNumId w:val="29"/>
  </w:num>
  <w:num w:numId="24">
    <w:abstractNumId w:val="7"/>
  </w:num>
  <w:num w:numId="25">
    <w:abstractNumId w:val="25"/>
  </w:num>
  <w:num w:numId="26">
    <w:abstractNumId w:val="13"/>
  </w:num>
  <w:num w:numId="27">
    <w:abstractNumId w:val="21"/>
  </w:num>
  <w:num w:numId="28">
    <w:abstractNumId w:val="0"/>
  </w:num>
  <w:num w:numId="29">
    <w:abstractNumId w:val="4"/>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E2809"/>
    <w:rsid w:val="000E4CFA"/>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6419A"/>
    <w:rsid w:val="00390C0D"/>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C5EBA"/>
    <w:rsid w:val="004D05F8"/>
    <w:rsid w:val="004D3B01"/>
    <w:rsid w:val="004D5201"/>
    <w:rsid w:val="004E160D"/>
    <w:rsid w:val="005031B0"/>
    <w:rsid w:val="0050399E"/>
    <w:rsid w:val="005104BB"/>
    <w:rsid w:val="00512AB4"/>
    <w:rsid w:val="005217A2"/>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D3355"/>
    <w:rsid w:val="005D3F46"/>
    <w:rsid w:val="005D7E05"/>
    <w:rsid w:val="005D7E81"/>
    <w:rsid w:val="005E12FB"/>
    <w:rsid w:val="005E749B"/>
    <w:rsid w:val="005F2EDF"/>
    <w:rsid w:val="005F38F1"/>
    <w:rsid w:val="00605BBD"/>
    <w:rsid w:val="00620C1B"/>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65FD"/>
    <w:rsid w:val="00711EE8"/>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77D4"/>
    <w:rsid w:val="008E08AA"/>
    <w:rsid w:val="008E53CF"/>
    <w:rsid w:val="008F3611"/>
    <w:rsid w:val="008F589D"/>
    <w:rsid w:val="00905031"/>
    <w:rsid w:val="0090602B"/>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3CC0"/>
    <w:rsid w:val="009E47E5"/>
    <w:rsid w:val="009F141F"/>
    <w:rsid w:val="009F2ED5"/>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FAF"/>
    <w:rsid w:val="00F236C3"/>
    <w:rsid w:val="00F35B02"/>
    <w:rsid w:val="00F40817"/>
    <w:rsid w:val="00F45A84"/>
    <w:rsid w:val="00F50654"/>
    <w:rsid w:val="00F54C3D"/>
    <w:rsid w:val="00F773F7"/>
    <w:rsid w:val="00F83F22"/>
    <w:rsid w:val="00F9176E"/>
    <w:rsid w:val="00F91847"/>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3F22"/>
  </w:style>
  <w:style w:type="paragraph" w:styleId="1">
    <w:name w:val="heading 1"/>
    <w:basedOn w:val="a"/>
    <w:next w:val="a"/>
    <w:link w:val="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605BBD"/>
    <w:pPr>
      <w:keepNext/>
      <w:bidi/>
      <w:spacing w:after="0" w:line="240" w:lineRule="auto"/>
      <w:outlineLvl w:val="1"/>
    </w:pPr>
    <w:rPr>
      <w:rFonts w:cs="Sakkal Majalla"/>
      <w:b/>
      <w:bCs/>
      <w:color w:val="52B5C2"/>
      <w:szCs w:val="28"/>
      <w:lang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605BBD"/>
    <w:rPr>
      <w:rFonts w:cs="Sakkal Majalla"/>
      <w:b/>
      <w:bCs/>
      <w:color w:val="52B5C2"/>
      <w:szCs w:val="28"/>
      <w:lang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uiPriority w:val="9"/>
    <w:rsid w:val="00260097"/>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260097"/>
    <w:pPr>
      <w:bidi/>
      <w:outlineLvl w:val="9"/>
    </w:pPr>
    <w:rPr>
      <w:rtl/>
    </w:rPr>
  </w:style>
  <w:style w:type="paragraph" w:styleId="20">
    <w:name w:val="toc 2"/>
    <w:basedOn w:val="a"/>
    <w:next w:val="a"/>
    <w:autoRedefine/>
    <w:uiPriority w:val="39"/>
    <w:unhideWhenUsed/>
    <w:rsid w:val="00260097"/>
    <w:pPr>
      <w:spacing w:after="100"/>
      <w:ind w:left="220"/>
    </w:pPr>
  </w:style>
  <w:style w:type="character" w:styleId="Hyperlink">
    <w:name w:val="Hyperlink"/>
    <w:basedOn w:val="a0"/>
    <w:uiPriority w:val="99"/>
    <w:unhideWhenUsed/>
    <w:rsid w:val="00260097"/>
    <w:rPr>
      <w:color w:val="0563C1" w:themeColor="hyperlink"/>
      <w:u w:val="single"/>
    </w:rPr>
  </w:style>
  <w:style w:type="paragraph" w:styleId="10">
    <w:name w:val="toc 1"/>
    <w:basedOn w:val="a"/>
    <w:next w:val="a"/>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ad">
    <w:name w:val="annotation reference"/>
    <w:basedOn w:val="a0"/>
    <w:uiPriority w:val="99"/>
    <w:semiHidden/>
    <w:unhideWhenUsed/>
    <w:rsid w:val="000244ED"/>
    <w:rPr>
      <w:sz w:val="16"/>
      <w:szCs w:val="16"/>
    </w:rPr>
  </w:style>
  <w:style w:type="paragraph" w:styleId="ae">
    <w:name w:val="annotation text"/>
    <w:basedOn w:val="a"/>
    <w:link w:val="Char2"/>
    <w:uiPriority w:val="99"/>
    <w:unhideWhenUsed/>
    <w:rsid w:val="000244ED"/>
    <w:pPr>
      <w:spacing w:line="240" w:lineRule="auto"/>
    </w:pPr>
    <w:rPr>
      <w:sz w:val="20"/>
      <w:szCs w:val="20"/>
    </w:rPr>
  </w:style>
  <w:style w:type="character" w:customStyle="1" w:styleId="Char2">
    <w:name w:val="نص تعليق Char"/>
    <w:basedOn w:val="a0"/>
    <w:link w:val="ae"/>
    <w:uiPriority w:val="99"/>
    <w:rsid w:val="000244ED"/>
    <w:rPr>
      <w:sz w:val="20"/>
      <w:szCs w:val="20"/>
    </w:rPr>
  </w:style>
  <w:style w:type="paragraph" w:styleId="af">
    <w:name w:val="annotation subject"/>
    <w:basedOn w:val="ae"/>
    <w:next w:val="ae"/>
    <w:link w:val="Char3"/>
    <w:uiPriority w:val="99"/>
    <w:semiHidden/>
    <w:unhideWhenUsed/>
    <w:rsid w:val="000244ED"/>
    <w:rPr>
      <w:b/>
      <w:bCs/>
    </w:rPr>
  </w:style>
  <w:style w:type="character" w:customStyle="1" w:styleId="Char3">
    <w:name w:val="موضوع تعليق Char"/>
    <w:basedOn w:val="Char2"/>
    <w:link w:val="af"/>
    <w:uiPriority w:val="99"/>
    <w:semiHidden/>
    <w:rsid w:val="000244ED"/>
    <w:rPr>
      <w:b/>
      <w:bCs/>
      <w:sz w:val="20"/>
      <w:szCs w:val="20"/>
    </w:rPr>
  </w:style>
  <w:style w:type="paragraph" w:styleId="af0">
    <w:name w:val="Balloon Text"/>
    <w:basedOn w:val="a"/>
    <w:link w:val="Char4"/>
    <w:uiPriority w:val="99"/>
    <w:semiHidden/>
    <w:unhideWhenUsed/>
    <w:rsid w:val="00752D18"/>
    <w:pPr>
      <w:spacing w:after="0" w:line="240" w:lineRule="auto"/>
    </w:pPr>
    <w:rPr>
      <w:rFonts w:ascii="Segoe UI" w:hAnsi="Segoe UI" w:cs="Segoe UI"/>
      <w:sz w:val="18"/>
      <w:szCs w:val="18"/>
    </w:rPr>
  </w:style>
  <w:style w:type="character" w:customStyle="1" w:styleId="Char4">
    <w:name w:val="نص في بالون Char"/>
    <w:basedOn w:val="a0"/>
    <w:link w:val="af0"/>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656E0C-3F6E-4BBB-B2DD-0AACC0918691}"/>
</file>

<file path=customXml/itemProps2.xml><?xml version="1.0" encoding="utf-8"?>
<ds:datastoreItem xmlns:ds="http://schemas.openxmlformats.org/officeDocument/2006/customXml" ds:itemID="{E65A6CA2-8032-49C6-909F-A2160821D8F6}"/>
</file>

<file path=customXml/itemProps3.xml><?xml version="1.0" encoding="utf-8"?>
<ds:datastoreItem xmlns:ds="http://schemas.openxmlformats.org/officeDocument/2006/customXml" ds:itemID="{954AD5BF-1195-404C-A820-F1D356B92CAA}"/>
</file>

<file path=customXml/itemProps4.xml><?xml version="1.0" encoding="utf-8"?>
<ds:datastoreItem xmlns:ds="http://schemas.openxmlformats.org/officeDocument/2006/customXml" ds:itemID="{2219B151-82C5-4BD3-9A74-AD501DA63511}"/>
</file>

<file path=docProps/app.xml><?xml version="1.0" encoding="utf-8"?>
<Properties xmlns="http://schemas.openxmlformats.org/officeDocument/2006/extended-properties" xmlns:vt="http://schemas.openxmlformats.org/officeDocument/2006/docPropsVTypes">
  <Template>Normal</Template>
  <TotalTime>0</TotalTime>
  <Pages>20</Pages>
  <Words>3049</Words>
  <Characters>17380</Characters>
  <Application>Microsoft Office Word</Application>
  <DocSecurity>0</DocSecurity>
  <Lines>144</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Hajar  Abalkhail</cp:lastModifiedBy>
  <cp:revision>2</cp:revision>
  <cp:lastPrinted>2023-06-20T12:15:00Z</cp:lastPrinted>
  <dcterms:created xsi:type="dcterms:W3CDTF">2023-08-14T07:06:00Z</dcterms:created>
  <dcterms:modified xsi:type="dcterms:W3CDTF">2023-08-1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ies>
</file>